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0F477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 FILE LAYOUT: LONG-TERM COVER</w:t>
      </w:r>
    </w:p>
    <w:p w14:paraId="1B5F3BD8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(FILE: ltcover.xls)</w:t>
      </w:r>
    </w:p>
    <w:p w14:paraId="2F87934E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F2AD5E6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95CCC19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>ITEM</w:t>
      </w:r>
      <w:proofErr w:type="spell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680E9227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1209CF6B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D66E8E8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1001C621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B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.</w:t>
      </w:r>
    </w:p>
    <w:p w14:paraId="2F1A9C28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C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.</w:t>
      </w:r>
    </w:p>
    <w:p w14:paraId="2AE57EE7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D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ORIGIN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   13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tudy in which transect was first measured.</w:t>
      </w:r>
    </w:p>
    <w:p w14:paraId="41422BA0" w14:textId="77777777" w:rsid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ECOSIT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   5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Ecological Site Name, Major Land Resource Area and </w:t>
      </w:r>
    </w:p>
    <w:p w14:paraId="22906C73" w14:textId="77777777" w:rsid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Precipitation Zone.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199D2AA8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F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previous studies.</w:t>
      </w:r>
    </w:p>
    <w:p w14:paraId="3D7A2F52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G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1994 BURN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Burned in June 1994 fire.</w:t>
      </w:r>
    </w:p>
    <w:p w14:paraId="137630C9" w14:textId="77777777" w:rsid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H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2017 BURN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Burned in April 2017 fire.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</w:p>
    <w:p w14:paraId="383A5A40" w14:textId="77777777" w:rsid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2018 BURN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Burned in February 2018 fire.</w:t>
      </w:r>
    </w:p>
    <w:p w14:paraId="31A50AD0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J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239CA4EE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K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3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3 measurement.</w:t>
      </w:r>
    </w:p>
    <w:p w14:paraId="4B70105B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L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4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4 measurement.</w:t>
      </w:r>
    </w:p>
    <w:p w14:paraId="2530615B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M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5 measurement.</w:t>
      </w:r>
    </w:p>
    <w:p w14:paraId="4C13A1EC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6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6 measurement.</w:t>
      </w:r>
    </w:p>
    <w:p w14:paraId="2837A79D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O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7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57 measurement.</w:t>
      </w:r>
    </w:p>
    <w:p w14:paraId="7A25F372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P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58 measurement.</w:t>
      </w:r>
    </w:p>
    <w:p w14:paraId="1CF94C36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Q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9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59 measurement.</w:t>
      </w:r>
    </w:p>
    <w:p w14:paraId="22ED6765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0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0 measurement.</w:t>
      </w:r>
    </w:p>
    <w:p w14:paraId="08A454E1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S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1 measurement.</w:t>
      </w:r>
    </w:p>
    <w:p w14:paraId="2358DE48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T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2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2 measurement.</w:t>
      </w:r>
    </w:p>
    <w:p w14:paraId="23543FE2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U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3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3 measurement.</w:t>
      </w:r>
    </w:p>
    <w:p w14:paraId="72237EC4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V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4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4 measurement.</w:t>
      </w:r>
    </w:p>
    <w:p w14:paraId="56C311D9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W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5 measurement.</w:t>
      </w:r>
    </w:p>
    <w:p w14:paraId="14909A5C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X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6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6 measurement.</w:t>
      </w:r>
    </w:p>
    <w:p w14:paraId="0A7E7DD0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Y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0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70 measurement.</w:t>
      </w:r>
    </w:p>
    <w:p w14:paraId="31AD457E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Z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75 measurement.</w:t>
      </w:r>
    </w:p>
    <w:p w14:paraId="5F4FBDB3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A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78 measurement.</w:t>
      </w:r>
    </w:p>
    <w:p w14:paraId="112D6E72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B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8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81 measurement.</w:t>
      </w:r>
    </w:p>
    <w:p w14:paraId="16F2CCE7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C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84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84 measurement.</w:t>
      </w:r>
    </w:p>
    <w:p w14:paraId="7BAB8A50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D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9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91 measurement.</w:t>
      </w:r>
    </w:p>
    <w:p w14:paraId="7EE61B71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94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1994 measurement.</w:t>
      </w:r>
    </w:p>
    <w:p w14:paraId="5CB7ABF8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F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97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1997 measurement.</w:t>
      </w:r>
    </w:p>
    <w:p w14:paraId="0D4D34EB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G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00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00 measurement.</w:t>
      </w:r>
    </w:p>
    <w:p w14:paraId="65F3DD75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AH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03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03 measurement.</w:t>
      </w:r>
    </w:p>
    <w:p w14:paraId="5783B349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I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06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06 measurement.</w:t>
      </w:r>
    </w:p>
    <w:p w14:paraId="7281D2EE" w14:textId="77777777" w:rsid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J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09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="00583924">
        <w:rPr>
          <w:rFonts w:ascii="Courier New" w:eastAsia="Times New Roman" w:hAnsi="Courier New" w:cs="Courier New"/>
          <w:color w:val="000000"/>
          <w:sz w:val="20"/>
          <w:szCs w:val="20"/>
        </w:rPr>
        <w:t>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09 measurement.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7985E560" w14:textId="77777777" w:rsidR="00FF3D42" w:rsidRDefault="00583924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K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12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12 measurement.</w:t>
      </w:r>
    </w:p>
    <w:p w14:paraId="20BD89E4" w14:textId="77777777" w:rsidR="00FF3D42" w:rsidRDefault="00583924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L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1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15 measurement.</w:t>
      </w:r>
    </w:p>
    <w:p w14:paraId="225FA69A" w14:textId="77777777" w:rsidR="00FF3D42" w:rsidRPr="00FF3D42" w:rsidRDefault="00583924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M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1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</w:t>
      </w:r>
      <w:proofErr w:type="gramStart"/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18 measurement.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51D9D9EF" w14:textId="4862DAFA" w:rsidR="00443693" w:rsidRPr="00FF3D42" w:rsidRDefault="00443693" w:rsidP="00443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AM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2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2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easurement.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3FC88E4E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C08250C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F82079D" w14:textId="77777777" w:rsidR="00FF3D42" w:rsidRPr="00FF3D42" w:rsidRDefault="00FB0FE8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ltcovlayout.doc</w:t>
      </w:r>
    </w:p>
    <w:p w14:paraId="2A6AEC1A" w14:textId="70832522" w:rsidR="00FF3D42" w:rsidRPr="00FF3D42" w:rsidRDefault="00A34E9D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11</w:t>
      </w:r>
      <w:r w:rsidR="00FF3D42"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ctober 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>20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21</w:t>
      </w:r>
    </w:p>
    <w:p w14:paraId="62F061A8" w14:textId="77777777" w:rsidR="00964A11" w:rsidRDefault="00964A11"/>
    <w:sectPr w:rsidR="00964A11" w:rsidSect="00FF3D4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zM0MzezNDYzMTJX0lEKTi0uzszPAykwrAUA8ERl+CwAAAA="/>
  </w:docVars>
  <w:rsids>
    <w:rsidRoot w:val="00FF3D42"/>
    <w:rsid w:val="0043743A"/>
    <w:rsid w:val="00443693"/>
    <w:rsid w:val="00583924"/>
    <w:rsid w:val="00964A11"/>
    <w:rsid w:val="00A34E9D"/>
    <w:rsid w:val="00FB0FE8"/>
    <w:rsid w:val="00FF3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FC796"/>
  <w15:chartTrackingRefBased/>
  <w15:docId w15:val="{4EBF4273-5177-4152-9823-F3317814D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1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6</Words>
  <Characters>2031</Characters>
  <Application>Microsoft Office Word</Application>
  <DocSecurity>0</DocSecurity>
  <Lines>16</Lines>
  <Paragraphs>4</Paragraphs>
  <ScaleCrop>false</ScaleCrop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dreville, Kelsey L - (khawkes)</dc:creator>
  <cp:keywords/>
  <dc:description/>
  <cp:lastModifiedBy>Gorlier, Alessandra - (agorlier)</cp:lastModifiedBy>
  <cp:revision>4</cp:revision>
  <dcterms:created xsi:type="dcterms:W3CDTF">2021-10-11T22:50:00Z</dcterms:created>
  <dcterms:modified xsi:type="dcterms:W3CDTF">2021-10-11T22:52:00Z</dcterms:modified>
</cp:coreProperties>
</file>